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F114E" w14:textId="02F2D373" w:rsidR="00A674B0" w:rsidRDefault="00A35026" w:rsidP="00A674B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Broadcasting Using a Scalar Value</w:t>
      </w:r>
    </w:p>
    <w:p w14:paraId="697791F1" w14:textId="1B5DAE36" w:rsidR="00A35026" w:rsidRDefault="00A35026" w:rsidP="00A674B0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73F11446" wp14:editId="02A3A64A">
            <wp:extent cx="3248025" cy="733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4802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CE728B" w14:textId="77777777" w:rsidR="00A35026" w:rsidRDefault="00A35026" w:rsidP="00A674B0">
      <w:pPr>
        <w:rPr>
          <w:b/>
          <w:bCs/>
          <w:sz w:val="32"/>
          <w:szCs w:val="32"/>
          <w:u w:val="single"/>
        </w:rPr>
      </w:pPr>
    </w:p>
    <w:p w14:paraId="1AEDA0A6" w14:textId="22B32C9D" w:rsidR="00A35026" w:rsidRDefault="00A35026" w:rsidP="00A674B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emeaning Column Using Broadcasting</w:t>
      </w:r>
    </w:p>
    <w:p w14:paraId="168359B7" w14:textId="121EB9B6" w:rsidR="00A35026" w:rsidRDefault="00A35026" w:rsidP="00A674B0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3FC7381C" wp14:editId="58C05E77">
            <wp:extent cx="3952875" cy="224790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52875" cy="2247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A653C" w14:textId="6898A379" w:rsidR="00A35026" w:rsidRDefault="00E238BF" w:rsidP="00A674B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emeaning Rows &amp; Reshaping to Broadcast</w:t>
      </w:r>
    </w:p>
    <w:p w14:paraId="2F7411FD" w14:textId="124AAA7C" w:rsidR="00E238BF" w:rsidRDefault="00E238BF" w:rsidP="00A674B0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57B1383" wp14:editId="6DA878D4">
            <wp:extent cx="3524250" cy="24193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2419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F568B" w14:textId="5A48BE08" w:rsidR="00E238BF" w:rsidRDefault="00E238BF" w:rsidP="00A674B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Broadcasting over other Axis</w:t>
      </w:r>
    </w:p>
    <w:p w14:paraId="6348FFB4" w14:textId="352A069B" w:rsidR="00080E7B" w:rsidRDefault="00080E7B" w:rsidP="00A674B0">
      <w:pPr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284C4020" wp14:editId="1044E0F9">
            <wp:extent cx="4714875" cy="40005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400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4C533" w14:textId="43CA2DB7" w:rsidR="00E238BF" w:rsidRDefault="00301DFB" w:rsidP="00A674B0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Setting Values Using Broadcasting</w:t>
      </w:r>
    </w:p>
    <w:p w14:paraId="044590C2" w14:textId="5561DC2C" w:rsidR="00301DFB" w:rsidRDefault="00301DFB" w:rsidP="00A674B0">
      <w:pPr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264869D0" wp14:editId="431024A2">
            <wp:extent cx="3790950" cy="15240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52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36919" w14:textId="5AD93005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6930CE0A" w14:textId="77777777" w:rsidR="00154A77" w:rsidRDefault="00154A77" w:rsidP="0084702A">
      <w:pPr>
        <w:rPr>
          <w:b/>
          <w:bCs/>
          <w:sz w:val="32"/>
          <w:szCs w:val="32"/>
          <w:u w:val="single"/>
        </w:rPr>
      </w:pPr>
    </w:p>
    <w:p w14:paraId="02879692" w14:textId="77777777" w:rsidR="00EB07D6" w:rsidRDefault="00EB07D6" w:rsidP="0084702A">
      <w:pPr>
        <w:rPr>
          <w:b/>
          <w:bCs/>
          <w:sz w:val="32"/>
          <w:szCs w:val="32"/>
          <w:u w:val="single"/>
        </w:rPr>
      </w:pPr>
    </w:p>
    <w:p w14:paraId="5430B7A5" w14:textId="77777777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5CD763F9" w14:textId="77777777" w:rsidR="00CA0287" w:rsidRDefault="00CA0287" w:rsidP="0084702A">
      <w:pPr>
        <w:rPr>
          <w:b/>
          <w:bCs/>
          <w:sz w:val="32"/>
          <w:szCs w:val="32"/>
          <w:u w:val="single"/>
        </w:rPr>
      </w:pPr>
    </w:p>
    <w:p w14:paraId="375E785D" w14:textId="2BE9C4CD" w:rsidR="002608D3" w:rsidRPr="00840D63" w:rsidRDefault="002608D3" w:rsidP="0084702A">
      <w:pPr>
        <w:rPr>
          <w:b/>
          <w:bCs/>
          <w:sz w:val="32"/>
          <w:szCs w:val="32"/>
          <w:u w:val="single"/>
        </w:rPr>
      </w:pPr>
    </w:p>
    <w:sectPr w:rsidR="002608D3" w:rsidRPr="00840D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C5733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2C7741"/>
    <w:multiLevelType w:val="hybridMultilevel"/>
    <w:tmpl w:val="DC30A02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771199F"/>
    <w:multiLevelType w:val="hybridMultilevel"/>
    <w:tmpl w:val="24E24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2D1B6E"/>
    <w:multiLevelType w:val="hybridMultilevel"/>
    <w:tmpl w:val="DC30A028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74686666">
    <w:abstractNumId w:val="1"/>
  </w:num>
  <w:num w:numId="2" w16cid:durableId="2021934303">
    <w:abstractNumId w:val="3"/>
  </w:num>
  <w:num w:numId="3" w16cid:durableId="339935238">
    <w:abstractNumId w:val="0"/>
  </w:num>
  <w:num w:numId="4" w16cid:durableId="9830498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1NDQ2szQyNDYyszRR0lEKTi0uzszPAykwNKgFAOGNr3ctAAAA"/>
  </w:docVars>
  <w:rsids>
    <w:rsidRoot w:val="0062293F"/>
    <w:rsid w:val="000548A1"/>
    <w:rsid w:val="00067134"/>
    <w:rsid w:val="00080E7B"/>
    <w:rsid w:val="000E60CE"/>
    <w:rsid w:val="00100B2C"/>
    <w:rsid w:val="00134F95"/>
    <w:rsid w:val="00154A77"/>
    <w:rsid w:val="00155828"/>
    <w:rsid w:val="00157DEB"/>
    <w:rsid w:val="00172E69"/>
    <w:rsid w:val="001B44D2"/>
    <w:rsid w:val="001B5441"/>
    <w:rsid w:val="001E45E9"/>
    <w:rsid w:val="00210A46"/>
    <w:rsid w:val="0021190D"/>
    <w:rsid w:val="002608D3"/>
    <w:rsid w:val="002D7BF4"/>
    <w:rsid w:val="00301DFB"/>
    <w:rsid w:val="00342A0B"/>
    <w:rsid w:val="0039617C"/>
    <w:rsid w:val="003E1047"/>
    <w:rsid w:val="003E2444"/>
    <w:rsid w:val="004160DD"/>
    <w:rsid w:val="00421B80"/>
    <w:rsid w:val="00432985"/>
    <w:rsid w:val="00472C9B"/>
    <w:rsid w:val="004B5ABD"/>
    <w:rsid w:val="004C7E53"/>
    <w:rsid w:val="004F4315"/>
    <w:rsid w:val="00506D6E"/>
    <w:rsid w:val="00543DFC"/>
    <w:rsid w:val="00573A6A"/>
    <w:rsid w:val="005A40C3"/>
    <w:rsid w:val="005E26A5"/>
    <w:rsid w:val="005F2A7A"/>
    <w:rsid w:val="0062293F"/>
    <w:rsid w:val="00662D98"/>
    <w:rsid w:val="006835AF"/>
    <w:rsid w:val="00685B91"/>
    <w:rsid w:val="00780E22"/>
    <w:rsid w:val="007956B0"/>
    <w:rsid w:val="00797604"/>
    <w:rsid w:val="007A0FDD"/>
    <w:rsid w:val="00840D63"/>
    <w:rsid w:val="00844553"/>
    <w:rsid w:val="0084702A"/>
    <w:rsid w:val="008D31DD"/>
    <w:rsid w:val="009635D7"/>
    <w:rsid w:val="00985010"/>
    <w:rsid w:val="00992C5C"/>
    <w:rsid w:val="009C25D0"/>
    <w:rsid w:val="009C7DBD"/>
    <w:rsid w:val="009D776B"/>
    <w:rsid w:val="00A35026"/>
    <w:rsid w:val="00A528F7"/>
    <w:rsid w:val="00A674B0"/>
    <w:rsid w:val="00A93F30"/>
    <w:rsid w:val="00AA5F3E"/>
    <w:rsid w:val="00AA7D46"/>
    <w:rsid w:val="00AD71F1"/>
    <w:rsid w:val="00BF346E"/>
    <w:rsid w:val="00C06EC5"/>
    <w:rsid w:val="00C26C00"/>
    <w:rsid w:val="00C32CF1"/>
    <w:rsid w:val="00C43EE1"/>
    <w:rsid w:val="00CA0287"/>
    <w:rsid w:val="00CB06B7"/>
    <w:rsid w:val="00CD6AB2"/>
    <w:rsid w:val="00D06821"/>
    <w:rsid w:val="00D15700"/>
    <w:rsid w:val="00D43C67"/>
    <w:rsid w:val="00D52CB4"/>
    <w:rsid w:val="00D77FDC"/>
    <w:rsid w:val="00DA5D41"/>
    <w:rsid w:val="00DB2DCA"/>
    <w:rsid w:val="00DB653D"/>
    <w:rsid w:val="00E238BF"/>
    <w:rsid w:val="00E44985"/>
    <w:rsid w:val="00E45447"/>
    <w:rsid w:val="00E81848"/>
    <w:rsid w:val="00EB07D6"/>
    <w:rsid w:val="00F20716"/>
    <w:rsid w:val="00F40BB8"/>
    <w:rsid w:val="00F51530"/>
    <w:rsid w:val="00F70D4F"/>
    <w:rsid w:val="00FA34DE"/>
    <w:rsid w:val="00FA5656"/>
    <w:rsid w:val="00FB156B"/>
    <w:rsid w:val="00FC073F"/>
    <w:rsid w:val="00FD1BD3"/>
    <w:rsid w:val="00FE7AF7"/>
    <w:rsid w:val="00FF07DF"/>
    <w:rsid w:val="00FF6374"/>
    <w:rsid w:val="00FF7A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E7048D"/>
  <w15:chartTrackingRefBased/>
  <w15:docId w15:val="{E2083A06-E290-402E-B1EC-3FA5CDDE5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8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8</TotalTime>
  <Pages>2</Pages>
  <Words>28</Words>
  <Characters>16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 Mehreen</dc:creator>
  <cp:keywords/>
  <dc:description/>
  <cp:lastModifiedBy>Kanwal Mehreen</cp:lastModifiedBy>
  <cp:revision>90</cp:revision>
  <dcterms:created xsi:type="dcterms:W3CDTF">2023-03-17T07:22:00Z</dcterms:created>
  <dcterms:modified xsi:type="dcterms:W3CDTF">2023-04-12T10:41:00Z</dcterms:modified>
</cp:coreProperties>
</file>